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0" w:name="X6d4dfa1398af30f18de9af8086dd7b4300d85a5"/>
    <w:p>
      <w:pPr>
        <w:pStyle w:val="Heading1"/>
      </w:pPr>
      <w:r>
        <w:t xml:space="preserve">Personal Statement: Systems Engineer Professional Seeking to Contribute to Brisbane's Technological Advancement</w:t>
      </w:r>
    </w:p>
    <w:p>
      <w:pPr>
        <w:pStyle w:val="FirstParagraph"/>
      </w:pPr>
      <w:r>
        <w:t xml:space="preserve">As a dedicated and results-driven Systems Engineer with over six years of progressive experience in designing, implementing, and optimising complex IT infrastructures, I am writing to express my enthusiastic interest in contributing my technical expertise and collaborative spirit to the dynamic technological landscape of Brisbane, Queensland. My career has been defined by a commitment to building resilient, scalable systems that drive business value – a philosophy I believe aligns perfectly with the innovative ethos of Brisbane's growing tech ecosystem and Australia's strategic digital ambitions.</w:t>
      </w:r>
    </w:p>
    <w:p>
      <w:pPr>
        <w:pStyle w:val="BodyText"/>
      </w:pPr>
      <w:r>
        <w:t xml:space="preserve">My academic foundation includes a Bachelor of Engineering (Honours) in Software Engineering from the University of Queensland, where I specialised in distributed systems and network architecture. This was followed by an industry-recognised certification in AWS Solutions Architect – Associate, reflecting my commitment to mastering cloud technologies that are increasingly central to Australia's digital transformation journey. Crucially, my studies and early career were grounded in understanding Australian regulatory frameworks – particularly the Privacy Act 1988 (Cth) and the Australian Government's Cyber Security Strategy 2023 – ensuring that security and compliance are never afterthoughts but fundamental pillars of system design. This contextual awareness is vital for any Systems Engineer operating within Australia, where data sovereignty and robust cyber resilience are non-negotiable priorities.</w:t>
      </w:r>
    </w:p>
    <w:p>
      <w:pPr>
        <w:pStyle w:val="BodyText"/>
      </w:pPr>
      <w:r>
        <w:t xml:space="preserve">Throughout my professional journey, I have excelled in roles requiring a holistic systems perspective. At a leading Brisbane-based healthcare technology provider, I led the migration of legacy patient management systems to a secure AWS cloud infrastructure. This project involved not only technical implementation but also meticulous coordination across clinical, compliance, and IT teams – demonstrating my ability to translate business requirements into technical solutions while navigating complex stakeholder landscapes. The outcome was a 40% reduction in system downtime, enhanced data accessibility for frontline staff (critical in Queensland's rural health contexts), and full alignment with Australian Digital Health Agency standards. This experience solidified my understanding that Systems Engineering is less about individual components and more about orchestrating interconnected parts into cohesive, mission-critical ecosystems.</w:t>
      </w:r>
    </w:p>
    <w:p>
      <w:pPr>
        <w:pStyle w:val="BodyText"/>
      </w:pPr>
      <w:r>
        <w:t xml:space="preserve">My technical proficiency spans the entire systems lifecycle. I am adept at leveraging modern infrastructure-as-code tools like Terraform and Ansible for consistent, automated deployments, while utilising monitoring platforms such as Datadog and Splunk to ensure proactive system health management. I have extensive experience in designing hybrid cloud architectures (AWS/Azure), container orchestration with Kubernetes, and implementing robust DevOps pipelines that accelerate delivery without compromising quality – skills directly applicable to the needs of Brisbane enterprises seeking to modernise their IT foundations. For instance, in my most recent role at a major mining services firm headquartered in Rockhampton, I engineered a scalable data pipeline processing real-time sensor data from remote sites across Queensland. This solution not only improved operational visibility but also contributed significantly to safety protocols – a testament to how systems engineering directly impacts tangible outcomes across Australian industry verticals.</w:t>
      </w:r>
    </w:p>
    <w:p>
      <w:pPr>
        <w:pStyle w:val="BodyText"/>
      </w:pPr>
      <w:r>
        <w:t xml:space="preserve">What truly sets me apart is my unwavering focus on the 'human' element within technical systems. I am deeply committed to fostering collaboration and knowledge sharing – an approach that resonates with Brisbane's collaborative tech community, exemplified by vibrant hubs like Fortitude Valley's startup scene and initiatives such as Tech Central. I understand that successful Systems Engineering requires bridging the gap between technical teams and business stakeholders; my experience working closely with non-technical departments to define clear service level objectives (SLOs) and translate them into measurable system performance has consistently yielded solutions that are both technically sound and business-relevant. In Brisbane, where companies increasingly operate across diverse geographic regions, this ability to communicate complex technical concepts simply is not just valuable – it's essential for operational success.</w:t>
      </w:r>
    </w:p>
    <w:p>
      <w:pPr>
        <w:pStyle w:val="BodyText"/>
      </w:pPr>
      <w:r>
        <w:t xml:space="preserve">My decision to pursue opportunities specifically within Australia Brisbane is driven by a profound appreciation for the city's unique position as a catalyst for technological innovation in the Asia-Pacific region. Brisbane isn't merely a location on my career map; it's where I see immense potential to contribute meaningfully. The Queensland Government’s $2 billion investment in digital infrastructure, coupled with initiatives like the Queensland Digital Economy Strategy 2030, creates an unprecedented environment for Systems Engineers to drive real change. I am particularly inspired by Brisbane's commitment to becoming a 'Smart City' – integrating technology into public services, transport networks, and environmental management – areas where my skills in scalable system design and data-driven optimisation can directly support the city's vision. The prospect of contributing to projects that improve daily life for Queenslanders, from efficient public transport systems to resilient emergency response networks, is deeply motivating.</w:t>
      </w:r>
    </w:p>
    <w:p>
      <w:pPr>
        <w:pStyle w:val="BodyText"/>
      </w:pPr>
      <w:r>
        <w:t xml:space="preserve">Furthermore, I am fully aware of and committed to meeting all requirements for working in Australia. I understand the significance of professional registration with Engineers Australia (EA) as a pathway to full accreditation within the local engineering framework. While my current certification is AWS-focused, I am actively pursuing relevant EA pathways and have researched Brisbane-based training providers like QUT’s Engineering programs to further enhance my alignment with local standards and best practices. I am also prepared for any necessary visa arrangements, viewing this as a seamless step towards becoming a valued member of the Australian engineering profession.</w:t>
      </w:r>
    </w:p>
    <w:p>
      <w:pPr>
        <w:pStyle w:val="BodyText"/>
      </w:pPr>
      <w:r>
        <w:t xml:space="preserve">Ultimately, my aspiration as a Systems Engineer extends beyond deploying technology; it's about building the reliable, secure, and intelligent systems that form the backbone of modern businesses and communities. Brisbane offers an ideal environment to apply this expertise – one where innovation is encouraged, collaboration is celebrated, and the impact of my work can be directly felt in a thriving city shaping Australia's digital future. I am eager to bring my technical skills, strategic mindset, and genuine passion for systems excellence to your team in Brisbane. I am confident that my proactive approach to problem-solving, deep respect for Australian engineering standards, and enthusiasm for contributing to Brisbane's technological growth make me an ideal fit for this opportunity.</w:t>
      </w:r>
    </w:p>
    <w:p>
      <w:pPr>
        <w:pStyle w:val="BodyText"/>
      </w:pPr>
      <w:r>
        <w:t xml:space="preserve">Thank you for considering my application. I look forward to discussing how my experience as a Systems Engineer can support the continued success and innovation of your organisation within the vibrant Brisbane technology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 Brisbane, Australia</dc:title>
  <dc:creator/>
  <dc:language>en</dc:language>
  <cp:keywords/>
  <dcterms:created xsi:type="dcterms:W3CDTF">2026-07-14T01:40:01Z</dcterms:created>
  <dcterms:modified xsi:type="dcterms:W3CDTF">2026-07-14T01:40:01Z</dcterms:modified>
</cp:coreProperties>
</file>

<file path=docProps/custom.xml><?xml version="1.0" encoding="utf-8"?>
<Properties xmlns="http://schemas.openxmlformats.org/officeDocument/2006/custom-properties" xmlns:vt="http://schemas.openxmlformats.org/officeDocument/2006/docPropsVTypes"/>
</file>